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42D00" w14:paraId="680DA7E0" w14:textId="77777777" w:rsidTr="00C12307">
        <w:tc>
          <w:tcPr>
            <w:tcW w:w="9350" w:type="dxa"/>
            <w:shd w:val="clear" w:color="auto" w:fill="D0CECE" w:themeFill="background2" w:themeFillShade="E6"/>
          </w:tcPr>
          <w:p w14:paraId="0177B2A9" w14:textId="5DFCAC6B" w:rsidR="00242D00" w:rsidRDefault="00242D00" w:rsidP="00242D0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  <w:t>Sales Invoice</w:t>
            </w:r>
            <w:r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  <w:br/>
            </w:r>
            <w:r w:rsidRPr="00242D00">
              <w:rPr>
                <w:rFonts w:ascii="Times New Roman" w:hAnsi="Times New Roman" w:cs="Times New Roman"/>
                <w:b/>
                <w:bCs/>
                <w:color w:val="FF0000"/>
              </w:rPr>
              <w:t xml:space="preserve">*Place the </w:t>
            </w:r>
            <w:r>
              <w:rPr>
                <w:rFonts w:ascii="Times New Roman" w:hAnsi="Times New Roman" w:cs="Times New Roman"/>
                <w:b/>
                <w:bCs/>
                <w:color w:val="FF0000"/>
              </w:rPr>
              <w:t>needed</w:t>
            </w:r>
            <w:r w:rsidRPr="00242D00">
              <w:rPr>
                <w:rFonts w:ascii="Times New Roman" w:hAnsi="Times New Roman" w:cs="Times New Roman"/>
                <w:b/>
                <w:bCs/>
                <w:color w:val="FF0000"/>
              </w:rPr>
              <w:t xml:space="preserve"> requirements here</w:t>
            </w:r>
          </w:p>
        </w:tc>
      </w:tr>
      <w:tr w:rsidR="00242D00" w14:paraId="4488778C" w14:textId="77777777" w:rsidTr="00242D00">
        <w:trPr>
          <w:trHeight w:val="12050"/>
        </w:trPr>
        <w:tc>
          <w:tcPr>
            <w:tcW w:w="9350" w:type="dxa"/>
          </w:tcPr>
          <w:p w14:paraId="3380DBB1" w14:textId="77777777" w:rsidR="00242D00" w:rsidRDefault="00242D00" w:rsidP="00242D0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416F0CE" w14:textId="77777777" w:rsidR="00242D00" w:rsidRDefault="00242D00" w:rsidP="00242D0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F036A11" w14:textId="77777777" w:rsidR="00242D00" w:rsidRDefault="00242D00" w:rsidP="00242D0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FC4DBA9" w14:textId="77777777" w:rsidR="00242D00" w:rsidRDefault="00242D00" w:rsidP="00242D0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273326B" w14:textId="77777777" w:rsidR="00242D00" w:rsidRDefault="00242D00" w:rsidP="00242D0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49CD325" w14:textId="77777777" w:rsidR="00242D00" w:rsidRDefault="00242D00" w:rsidP="00242D0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C853C2C" w14:textId="77777777" w:rsidR="00242D00" w:rsidRDefault="00242D00" w:rsidP="00242D0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52D8FE6" w14:textId="77777777" w:rsidR="00242D00" w:rsidRDefault="00242D00" w:rsidP="00242D0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7821327" w14:textId="77777777" w:rsidR="00242D00" w:rsidRDefault="00242D00" w:rsidP="00242D0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38DDAD4" w14:textId="77777777" w:rsidR="00242D00" w:rsidRDefault="00242D00" w:rsidP="00242D0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1BC4F2A" w14:textId="77777777" w:rsidR="00242D00" w:rsidRDefault="00242D00" w:rsidP="00242D0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DC9BC14" w14:textId="77777777" w:rsidR="00242D00" w:rsidRDefault="00242D00" w:rsidP="00242D0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3DFB009" w14:textId="77777777" w:rsidR="00242D00" w:rsidRDefault="00242D00" w:rsidP="00242D0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95446BE" w14:textId="77777777" w:rsidR="00242D00" w:rsidRDefault="00242D00" w:rsidP="00242D0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F77F87F" w14:textId="77777777" w:rsidR="00242D00" w:rsidRDefault="00242D00" w:rsidP="00242D0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B29FA88" w14:textId="77777777" w:rsidR="00242D00" w:rsidRDefault="00242D00" w:rsidP="00242D0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06B8DDB" w14:textId="77777777" w:rsidR="00242D00" w:rsidRDefault="00242D00" w:rsidP="00242D0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BB20780" w14:textId="77777777" w:rsidR="00242D00" w:rsidRDefault="00242D00" w:rsidP="00242D0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EB6D894" w14:textId="77777777" w:rsidR="00242D00" w:rsidRDefault="00242D00" w:rsidP="00242D0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C8A9383" w14:textId="77777777" w:rsidR="00242D00" w:rsidRDefault="00242D00" w:rsidP="00242D0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54DDA89" w14:textId="77777777" w:rsidR="00242D00" w:rsidRDefault="00242D00" w:rsidP="00242D0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E19C5C7" w14:textId="77777777" w:rsidR="00242D00" w:rsidRDefault="00242D00" w:rsidP="00242D0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FC1D5D1" w14:textId="77777777" w:rsidR="00242D00" w:rsidRDefault="00242D00" w:rsidP="00242D0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6A29697" w14:textId="77777777" w:rsidR="00242D00" w:rsidRDefault="00242D00" w:rsidP="00242D0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4CE87DA" w14:textId="77777777" w:rsidR="00242D00" w:rsidRDefault="00242D00" w:rsidP="00242D0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4E93DC9" w14:textId="77777777" w:rsidR="00242D00" w:rsidRDefault="00242D00" w:rsidP="00242D0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CC92F63" w14:textId="77777777" w:rsidR="00242D00" w:rsidRDefault="00242D00" w:rsidP="00242D0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7A8934A" w14:textId="77777777" w:rsidR="00242D00" w:rsidRDefault="00242D00" w:rsidP="00242D0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04CC035" w14:textId="77777777" w:rsidR="00242D00" w:rsidRDefault="00242D00" w:rsidP="00242D0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A842EC4" w14:textId="77777777" w:rsidR="00242D00" w:rsidRDefault="00242D00" w:rsidP="00242D0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7CA2879" w14:textId="77777777" w:rsidR="00242D00" w:rsidRDefault="00242D00" w:rsidP="00242D0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F1ED243" w14:textId="77777777" w:rsidR="00242D00" w:rsidRDefault="00242D00" w:rsidP="00242D0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6E3C798" w14:textId="77777777" w:rsidR="00242D00" w:rsidRDefault="00242D00" w:rsidP="00242D0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27CAA27" w14:textId="77777777" w:rsidR="00242D00" w:rsidRDefault="00242D00" w:rsidP="00242D0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859FCE9" w14:textId="77777777" w:rsidR="00242D00" w:rsidRDefault="00242D00" w:rsidP="00242D0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452D612" w14:textId="77777777" w:rsidR="00242D00" w:rsidRDefault="00242D00" w:rsidP="00242D0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8293F09" w14:textId="77777777" w:rsidR="00242D00" w:rsidRDefault="00242D00" w:rsidP="00242D0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8B0D656" w14:textId="77777777" w:rsidR="00242D00" w:rsidRDefault="00242D00" w:rsidP="00242D0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D064C10" w14:textId="77777777" w:rsidR="00242D00" w:rsidRDefault="00242D00" w:rsidP="00242D0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9228FE1" w14:textId="77777777" w:rsidR="00242D00" w:rsidRDefault="00242D00" w:rsidP="00242D0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3186CA7" w14:textId="77777777" w:rsidR="00242D00" w:rsidRDefault="00242D00" w:rsidP="00242D0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EEE3C34" w14:textId="2DF675F8" w:rsidR="00242D00" w:rsidRDefault="00242D00" w:rsidP="00242D0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242D00" w14:paraId="185101F6" w14:textId="77777777" w:rsidTr="00C12307">
        <w:tc>
          <w:tcPr>
            <w:tcW w:w="9350" w:type="dxa"/>
            <w:shd w:val="clear" w:color="auto" w:fill="D0CECE" w:themeFill="background2" w:themeFillShade="E6"/>
          </w:tcPr>
          <w:p w14:paraId="3AD4FF40" w14:textId="7AA6DA54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  <w:lastRenderedPageBreak/>
              <w:t>CSR</w:t>
            </w:r>
            <w:r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  <w:br/>
            </w:r>
            <w:r w:rsidRPr="00242D00">
              <w:rPr>
                <w:rFonts w:ascii="Times New Roman" w:hAnsi="Times New Roman" w:cs="Times New Roman"/>
                <w:b/>
                <w:bCs/>
                <w:color w:val="FF0000"/>
              </w:rPr>
              <w:t xml:space="preserve">*Place the </w:t>
            </w:r>
            <w:r>
              <w:rPr>
                <w:rFonts w:ascii="Times New Roman" w:hAnsi="Times New Roman" w:cs="Times New Roman"/>
                <w:b/>
                <w:bCs/>
                <w:color w:val="FF0000"/>
              </w:rPr>
              <w:t>needed</w:t>
            </w:r>
            <w:r w:rsidRPr="00242D00">
              <w:rPr>
                <w:rFonts w:ascii="Times New Roman" w:hAnsi="Times New Roman" w:cs="Times New Roman"/>
                <w:b/>
                <w:bCs/>
                <w:color w:val="FF0000"/>
              </w:rPr>
              <w:t xml:space="preserve"> requirements here</w:t>
            </w:r>
          </w:p>
        </w:tc>
      </w:tr>
      <w:tr w:rsidR="00242D00" w14:paraId="1DED7EE0" w14:textId="77777777" w:rsidTr="000D3117">
        <w:trPr>
          <w:trHeight w:val="12050"/>
        </w:trPr>
        <w:tc>
          <w:tcPr>
            <w:tcW w:w="9350" w:type="dxa"/>
          </w:tcPr>
          <w:p w14:paraId="76C4E752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AEB3464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C45C70E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BF23F21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76C7CB3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7F8C335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D659C7A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E30AE17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C9383EC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238A6DC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266339E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5D70B3E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5D71101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6B43824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ADAA2C1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0A2B29D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CAAE51C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324463A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1A6FDDB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E658BC7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8B04D99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E9DCD9C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6E5AA24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3BD2A6D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B118178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9A0CBB0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8B2D26A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F3EFE2F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EAA0419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B6C27AB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F3ABD3C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B7A9923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951B499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E8A262D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4E768F7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CB26C53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3F28685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A1F520B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E9B2C8B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2087AFA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A62C8A6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AB85DA6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242D00" w14:paraId="38DA4DDB" w14:textId="77777777" w:rsidTr="00C12307">
        <w:tc>
          <w:tcPr>
            <w:tcW w:w="9350" w:type="dxa"/>
            <w:shd w:val="clear" w:color="auto" w:fill="D0CECE" w:themeFill="background2" w:themeFillShade="E6"/>
          </w:tcPr>
          <w:p w14:paraId="5605D572" w14:textId="0FC1004B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  <w:lastRenderedPageBreak/>
              <w:t>PNP</w:t>
            </w:r>
            <w:r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  <w:br/>
            </w:r>
            <w:r w:rsidRPr="00242D00">
              <w:rPr>
                <w:rFonts w:ascii="Times New Roman" w:hAnsi="Times New Roman" w:cs="Times New Roman"/>
                <w:b/>
                <w:bCs/>
                <w:color w:val="FF0000"/>
              </w:rPr>
              <w:t xml:space="preserve">*Place the </w:t>
            </w:r>
            <w:r>
              <w:rPr>
                <w:rFonts w:ascii="Times New Roman" w:hAnsi="Times New Roman" w:cs="Times New Roman"/>
                <w:b/>
                <w:bCs/>
                <w:color w:val="FF0000"/>
              </w:rPr>
              <w:t>needed</w:t>
            </w:r>
            <w:r w:rsidRPr="00242D00">
              <w:rPr>
                <w:rFonts w:ascii="Times New Roman" w:hAnsi="Times New Roman" w:cs="Times New Roman"/>
                <w:b/>
                <w:bCs/>
                <w:color w:val="FF0000"/>
              </w:rPr>
              <w:t xml:space="preserve"> requirements here</w:t>
            </w:r>
          </w:p>
        </w:tc>
      </w:tr>
      <w:tr w:rsidR="00242D00" w14:paraId="58C33158" w14:textId="77777777" w:rsidTr="00242D00">
        <w:trPr>
          <w:trHeight w:val="12050"/>
        </w:trPr>
        <w:tc>
          <w:tcPr>
            <w:tcW w:w="9350" w:type="dxa"/>
          </w:tcPr>
          <w:p w14:paraId="29E9A36D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32F5069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92C8E62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D5F0EF5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2CDB72D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8F921F3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89830A2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18E8A06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451D37C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22B0493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75B7502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AA4C671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E5D8223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456758C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3E84703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0F91F0D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028EAD9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CC6585A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0386682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EC18621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1439854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9377733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FE4D192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848930C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33E185C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0397BEE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85432B4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129E3AE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F105E34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1FAE27C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0CF709D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11FE80A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0159988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7AFC9D7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DDF0D9E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11A33BA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53F2B6E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371F206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55ED2ED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1CECCF3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599740D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B05CE2B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242D00" w14:paraId="2E1A8137" w14:textId="77777777" w:rsidTr="00C12307">
        <w:tc>
          <w:tcPr>
            <w:tcW w:w="9350" w:type="dxa"/>
            <w:shd w:val="clear" w:color="auto" w:fill="D0CECE" w:themeFill="background2" w:themeFillShade="E6"/>
          </w:tcPr>
          <w:p w14:paraId="5348E232" w14:textId="23480A2B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  <w:lastRenderedPageBreak/>
              <w:t>Insurance</w:t>
            </w:r>
            <w:r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  <w:br/>
            </w:r>
            <w:r w:rsidRPr="00242D00">
              <w:rPr>
                <w:rFonts w:ascii="Times New Roman" w:hAnsi="Times New Roman" w:cs="Times New Roman"/>
                <w:b/>
                <w:bCs/>
                <w:color w:val="FF0000"/>
              </w:rPr>
              <w:t xml:space="preserve">*Place the </w:t>
            </w:r>
            <w:r>
              <w:rPr>
                <w:rFonts w:ascii="Times New Roman" w:hAnsi="Times New Roman" w:cs="Times New Roman"/>
                <w:b/>
                <w:bCs/>
                <w:color w:val="FF0000"/>
              </w:rPr>
              <w:t>needed</w:t>
            </w:r>
            <w:r w:rsidRPr="00242D00">
              <w:rPr>
                <w:rFonts w:ascii="Times New Roman" w:hAnsi="Times New Roman" w:cs="Times New Roman"/>
                <w:b/>
                <w:bCs/>
                <w:color w:val="FF0000"/>
              </w:rPr>
              <w:t xml:space="preserve"> requirements here</w:t>
            </w:r>
          </w:p>
        </w:tc>
      </w:tr>
      <w:tr w:rsidR="00242D00" w14:paraId="537D028B" w14:textId="77777777" w:rsidTr="00C12307">
        <w:trPr>
          <w:trHeight w:val="11861"/>
        </w:trPr>
        <w:tc>
          <w:tcPr>
            <w:tcW w:w="9350" w:type="dxa"/>
          </w:tcPr>
          <w:p w14:paraId="49DBE7C8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457C477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618D6C9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1F4906D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E5549F1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90259B3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A380CE1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353004F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23FB82F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189A29D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8303C13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D7D72FA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0B0C500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8826539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D71F57B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7E324E1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00ACA98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90AF08E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3BB2812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DFCDBA8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883A0D0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CBD0ACD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B544000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A281E8F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02936A2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821A0CB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D227193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D6BF6DC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1EA2352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E59F2FB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BCB5A22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34D80BF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F511AA5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577FE10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75A88A5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739242A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62D53C6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3F397B6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3101795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B656945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C847A79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15B37EA" w14:textId="77777777" w:rsidR="00242D00" w:rsidRDefault="00242D00" w:rsidP="000D31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1CCCB0C9" w14:textId="4D451C00" w:rsidR="00242D00" w:rsidRPr="00242D00" w:rsidRDefault="00242D00" w:rsidP="00C12307">
      <w:pPr>
        <w:rPr>
          <w:rFonts w:ascii="Times New Roman" w:hAnsi="Times New Roman" w:cs="Times New Roman"/>
          <w:b/>
          <w:bCs/>
          <w:sz w:val="24"/>
          <w:szCs w:val="24"/>
        </w:rPr>
      </w:pPr>
    </w:p>
    <w:sectPr w:rsidR="00242D00" w:rsidRPr="00242D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zNDAwMTSzNDA1sjRQ0lEKTi0uzszPAykwrAUAFp3aiiwAAAA="/>
  </w:docVars>
  <w:rsids>
    <w:rsidRoot w:val="00B13DE1"/>
    <w:rsid w:val="00242D00"/>
    <w:rsid w:val="009F2C62"/>
    <w:rsid w:val="00B13DE1"/>
    <w:rsid w:val="00C123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8B08E8"/>
  <w15:chartTrackingRefBased/>
  <w15:docId w15:val="{22EB19F7-0331-4B49-B73E-7BF04D756F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42D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52</Words>
  <Characters>30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uilar, John Michael Keaton (Faculty)</dc:creator>
  <cp:keywords/>
  <dc:description/>
  <cp:lastModifiedBy>Aguilar, John Michael Keaton (Faculty)</cp:lastModifiedBy>
  <cp:revision>2</cp:revision>
  <dcterms:created xsi:type="dcterms:W3CDTF">2022-02-06T08:34:00Z</dcterms:created>
  <dcterms:modified xsi:type="dcterms:W3CDTF">2022-02-06T08:44:00Z</dcterms:modified>
</cp:coreProperties>
</file>